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FF8016" w14:textId="453BF262" w:rsidR="00E72D1E" w:rsidRPr="00F251A2" w:rsidRDefault="00E72D1E" w:rsidP="00E72D1E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</w:pPr>
      <w:r w:rsidRPr="000821B0"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 w:rsidRPr="000821B0"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>72</w:t>
      </w:r>
    </w:p>
    <w:p w14:paraId="62430BCC" w14:textId="77777777" w:rsidR="00DF558D" w:rsidRDefault="00E72D1E" w:rsidP="00E72D1E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75E19904" w14:textId="29ACB907" w:rsidR="00E72D1E" w:rsidRPr="000821B0" w:rsidRDefault="00E72D1E" w:rsidP="00E72D1E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6AB8242A" w14:textId="77777777" w:rsidR="00E72D1E" w:rsidRDefault="00E72D1E" w:rsidP="00E72D1E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355046E2" w14:textId="77777777" w:rsidR="00E72D1E" w:rsidRDefault="00E72D1E" w:rsidP="00E72D1E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</w:t>
      </w:r>
      <w:r w:rsidRPr="000821B0">
        <w:rPr>
          <w:rFonts w:ascii="GHEA Grapalat" w:hAnsi="GHEA Grapalat" w:cs="Sylfaen"/>
          <w:b/>
          <w:i/>
          <w:sz w:val="18"/>
          <w:szCs w:val="18"/>
          <w:lang w:val="hy-AM"/>
        </w:rPr>
        <w:t>1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>թ. փետրվարի 15-ի N Կ 02-Լ հրամանով</w:t>
      </w:r>
    </w:p>
    <w:p w14:paraId="03F26798" w14:textId="77777777" w:rsidR="00362941" w:rsidRPr="004C2A6C" w:rsidRDefault="00362941" w:rsidP="00833387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057CF249" w14:textId="77777777" w:rsidR="00833387" w:rsidRPr="004C2A6C" w:rsidRDefault="00833387" w:rsidP="00833387">
      <w:pPr>
        <w:spacing w:after="0"/>
        <w:jc w:val="center"/>
        <w:rPr>
          <w:rFonts w:ascii="GHEA Grapalat" w:eastAsia="Sylfaen" w:hAnsi="GHEA Grapalat" w:cs="Sylfaen"/>
          <w:b/>
          <w:lang w:val="hy-AM"/>
        </w:rPr>
      </w:pPr>
    </w:p>
    <w:p w14:paraId="2567999C" w14:textId="77777777" w:rsidR="00362941" w:rsidRPr="004C2A6C" w:rsidRDefault="00362941" w:rsidP="00833387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4C2A6C">
        <w:rPr>
          <w:rFonts w:ascii="GHEA Grapalat" w:eastAsia="Sylfaen" w:hAnsi="GHEA Grapalat" w:cs="Sylfaen"/>
          <w:b/>
          <w:lang w:val="hy-AM"/>
        </w:rPr>
        <w:t>ՔԱՂԱՔԱՑԻԱԿԱՆ</w:t>
      </w:r>
      <w:r w:rsidRPr="004C2A6C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4C2A6C">
        <w:rPr>
          <w:rFonts w:ascii="GHEA Grapalat" w:eastAsia="Sylfaen" w:hAnsi="GHEA Grapalat" w:cs="Sylfaen"/>
          <w:b/>
          <w:lang w:val="hy-AM"/>
        </w:rPr>
        <w:t>ԾԱՌԱՅՈՒԹՅԱՆ</w:t>
      </w:r>
      <w:r w:rsidRPr="004C2A6C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4C2A6C">
        <w:rPr>
          <w:rFonts w:ascii="GHEA Grapalat" w:eastAsia="Sylfaen" w:hAnsi="GHEA Grapalat" w:cs="Sylfaen"/>
          <w:b/>
          <w:lang w:val="hy-AM"/>
        </w:rPr>
        <w:t>ՊԱՇՏՈՆԻ</w:t>
      </w:r>
      <w:r w:rsidRPr="004C2A6C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4C2A6C">
        <w:rPr>
          <w:rFonts w:ascii="GHEA Grapalat" w:eastAsia="Sylfaen" w:hAnsi="GHEA Grapalat" w:cs="Sylfaen"/>
          <w:b/>
          <w:lang w:val="hy-AM"/>
        </w:rPr>
        <w:t>ԱՆՁՆԱԳԻՐ</w:t>
      </w:r>
    </w:p>
    <w:p w14:paraId="127CCD44" w14:textId="77777777" w:rsidR="00362941" w:rsidRPr="004C2A6C" w:rsidRDefault="00362941" w:rsidP="00833387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58DB6A24" w14:textId="77777777" w:rsidR="004807E4" w:rsidRPr="004C2A6C" w:rsidRDefault="00833387" w:rsidP="00833387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4C2A6C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</w:t>
      </w:r>
      <w:r w:rsidR="003A0733" w:rsidRPr="004C2A6C">
        <w:rPr>
          <w:rFonts w:ascii="GHEA Grapalat" w:eastAsia="Sylfaen" w:hAnsi="GHEA Grapalat" w:cs="Sylfaen"/>
          <w:b/>
          <w:color w:val="000000" w:themeColor="text1"/>
          <w:lang w:val="hy-AM"/>
        </w:rPr>
        <w:t>ԵՎ</w:t>
      </w:r>
      <w:r w:rsidRPr="004C2A6C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ՀՐԴԵՀԱՅԻՆ ԱՆՎՏԱՆԳՈՒԹՅԱՆ ՏԵՍՉԱԿԱՆ ՄԱՐՄՆԻ </w:t>
      </w:r>
      <w:r w:rsidR="001A01E6" w:rsidRPr="004C2A6C">
        <w:rPr>
          <w:rFonts w:ascii="GHEA Grapalat" w:eastAsia="Sylfaen" w:hAnsi="GHEA Grapalat" w:cs="Sylfaen"/>
          <w:b/>
          <w:color w:val="000000" w:themeColor="text1"/>
          <w:lang w:val="hy-AM"/>
        </w:rPr>
        <w:t>ԵՐԵՎԱՆԻ</w:t>
      </w:r>
      <w:r w:rsidRPr="004C2A6C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 </w:t>
      </w:r>
      <w:r w:rsidR="001A01E6" w:rsidRPr="004C2A6C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ՏՐԱՆՍՊՈՐՏԻ </w:t>
      </w:r>
      <w:r w:rsidR="00982567" w:rsidRPr="004C2A6C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ԱՆՎՏԱՆԳՈՒԹՅԱՆ </w:t>
      </w:r>
      <w:r w:rsidR="001A01E6" w:rsidRPr="004C2A6C">
        <w:rPr>
          <w:rFonts w:ascii="GHEA Grapalat" w:eastAsia="Sylfaen" w:hAnsi="GHEA Grapalat" w:cs="Sylfaen"/>
          <w:b/>
          <w:color w:val="000000" w:themeColor="text1"/>
          <w:lang w:val="hy-AM"/>
        </w:rPr>
        <w:t>ԲԱԺԱՆՄՈՒՆՔԻ</w:t>
      </w:r>
    </w:p>
    <w:p w14:paraId="7483C902" w14:textId="77777777" w:rsidR="00362941" w:rsidRPr="004C2A6C" w:rsidRDefault="00833387" w:rsidP="00833387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4C2A6C">
        <w:rPr>
          <w:rFonts w:ascii="GHEA Grapalat" w:eastAsia="Sylfaen" w:hAnsi="GHEA Grapalat" w:cs="Sylfaen"/>
          <w:b/>
          <w:color w:val="000000" w:themeColor="text1"/>
          <w:lang w:val="hy-AM"/>
        </w:rPr>
        <w:t>ԱՎԱԳ ՄԱՍՆԱԳԵՏ</w:t>
      </w:r>
    </w:p>
    <w:p w14:paraId="7EC33B12" w14:textId="77777777" w:rsidR="00362941" w:rsidRPr="004C2A6C" w:rsidRDefault="00362941" w:rsidP="00833387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381"/>
      </w:tblGrid>
      <w:tr w:rsidR="00362941" w:rsidRPr="004C2A6C" w14:paraId="75602DE7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2BE30BB" w14:textId="77777777" w:rsidR="00362941" w:rsidRPr="004C2A6C" w:rsidRDefault="00362941" w:rsidP="00833387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4C2A6C">
              <w:rPr>
                <w:rFonts w:ascii="GHEA Grapalat" w:eastAsia="GHEA Grapalat" w:hAnsi="GHEA Grapalat" w:cs="GHEA Grapalat"/>
                <w:b/>
              </w:rPr>
              <w:t>1</w:t>
            </w:r>
            <w:r w:rsidRPr="004C2A6C">
              <w:rPr>
                <w:rFonts w:ascii="Cambria Math" w:eastAsia="MS Gothic" w:hAnsi="Cambria Math" w:cs="Cambria Math"/>
                <w:b/>
              </w:rPr>
              <w:t>․</w:t>
            </w:r>
            <w:r w:rsidR="00086BBE" w:rsidRPr="004C2A6C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4C2A6C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362941" w:rsidRPr="00DF558D" w14:paraId="39D59535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5CDEB10" w14:textId="77777777" w:rsidR="00362941" w:rsidRPr="004C2A6C" w:rsidRDefault="00362941" w:rsidP="00086BBE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4C2A6C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4C2A6C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4C2A6C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47BF66E8" w14:textId="77777777" w:rsidR="00362941" w:rsidRPr="004C2A6C" w:rsidRDefault="00086BBE" w:rsidP="00086BBE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C2A6C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4C2A6C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492E43">
              <w:rPr>
                <w:rFonts w:ascii="GHEA Grapalat" w:eastAsia="Times New Roman" w:hAnsi="GHEA Grapalat" w:cs="Arial Armenian"/>
              </w:rPr>
              <w:t>(</w:t>
            </w:r>
            <w:r w:rsidR="00492E43">
              <w:rPr>
                <w:rFonts w:ascii="GHEA Grapalat" w:eastAsia="Times New Roman" w:hAnsi="GHEA Grapalat" w:cs="Arial Armenian"/>
                <w:lang w:val="hy-AM"/>
              </w:rPr>
              <w:t>այսուհետ՝ Տեսչական մարմին</w:t>
            </w:r>
            <w:r w:rsidR="00492E43">
              <w:rPr>
                <w:rFonts w:ascii="GHEA Grapalat" w:eastAsia="Times New Roman" w:hAnsi="GHEA Grapalat" w:cs="Arial Armenian"/>
              </w:rPr>
              <w:t>)</w:t>
            </w:r>
            <w:r w:rsidR="00492E43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1A01E6" w:rsidRPr="004C2A6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Երևանի</w:t>
            </w:r>
            <w:r w:rsidR="003048FC" w:rsidRPr="004C2A6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տարածքային բաժնի </w:t>
            </w:r>
            <w:r w:rsidR="000656ED" w:rsidRPr="004C2A6C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="000656ED" w:rsidRPr="004C2A6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="000656ED" w:rsidRPr="004C2A6C">
              <w:rPr>
                <w:rFonts w:ascii="GHEA Grapalat" w:eastAsia="Sylfaen" w:hAnsi="GHEA Grapalat" w:cs="Sylfaen"/>
                <w:color w:val="000000" w:themeColor="text1"/>
              </w:rPr>
              <w:t xml:space="preserve">) </w:t>
            </w:r>
            <w:r w:rsidR="001A01E6" w:rsidRPr="004C2A6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տրանսպորտի անվտանգության բաժանմունքի </w:t>
            </w:r>
            <w:r w:rsidR="002C2C18" w:rsidRPr="004C2A6C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="002C2C18" w:rsidRPr="004C2A6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անմունք</w:t>
            </w:r>
            <w:r w:rsidR="002C2C18" w:rsidRPr="004C2A6C">
              <w:rPr>
                <w:rFonts w:ascii="GHEA Grapalat" w:eastAsia="Sylfaen" w:hAnsi="GHEA Grapalat" w:cs="Sylfaen"/>
                <w:color w:val="000000" w:themeColor="text1"/>
              </w:rPr>
              <w:t xml:space="preserve">) </w:t>
            </w:r>
            <w:r w:rsidR="00BE0A15" w:rsidRPr="004C2A6C">
              <w:rPr>
                <w:rFonts w:ascii="GHEA Grapalat" w:eastAsia="Times New Roman" w:hAnsi="GHEA Grapalat" w:cs="Arial Armenian"/>
                <w:lang w:val="hy-AM"/>
              </w:rPr>
              <w:t>ավագ</w:t>
            </w:r>
            <w:r w:rsidR="00362941" w:rsidRPr="004C2A6C">
              <w:rPr>
                <w:rFonts w:ascii="GHEA Grapalat" w:eastAsia="Times New Roman" w:hAnsi="GHEA Grapalat" w:cs="Arial Armenian"/>
                <w:lang w:val="hy-AM"/>
              </w:rPr>
              <w:t xml:space="preserve"> մասնագետ</w:t>
            </w:r>
            <w:r w:rsidR="00362941" w:rsidRPr="004C2A6C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362941" w:rsidRPr="004C2A6C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362941" w:rsidRPr="004C2A6C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372CB6" w:rsidRPr="004C2A6C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1A01E6" w:rsidRPr="004C2A6C">
              <w:rPr>
                <w:rFonts w:ascii="GHEA Grapalat" w:eastAsia="Sylfaen" w:hAnsi="GHEA Grapalat" w:cs="Sylfaen"/>
                <w:lang w:val="hy-AM"/>
              </w:rPr>
              <w:t>ա</w:t>
            </w:r>
            <w:r w:rsidR="00372CB6" w:rsidRPr="004C2A6C">
              <w:rPr>
                <w:rFonts w:ascii="GHEA Grapalat" w:eastAsia="Sylfaen" w:hAnsi="GHEA Grapalat" w:cs="Sylfaen"/>
                <w:lang w:val="hy-AM"/>
              </w:rPr>
              <w:t>-Մ</w:t>
            </w:r>
            <w:r w:rsidR="00EE0CEC" w:rsidRPr="004C2A6C">
              <w:rPr>
                <w:rFonts w:ascii="GHEA Grapalat" w:eastAsia="Sylfaen" w:hAnsi="GHEA Grapalat" w:cs="Sylfaen"/>
                <w:lang w:val="hy-AM"/>
              </w:rPr>
              <w:t>4</w:t>
            </w:r>
            <w:r w:rsidR="009B657D">
              <w:rPr>
                <w:rFonts w:ascii="GHEA Grapalat" w:eastAsia="Sylfaen" w:hAnsi="GHEA Grapalat" w:cs="Sylfaen"/>
                <w:lang w:val="hy-AM"/>
              </w:rPr>
              <w:t>-2</w:t>
            </w:r>
            <w:r w:rsidR="00362941" w:rsidRPr="004C2A6C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4074A1" w:rsidRPr="004C2A6C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14DB9E90" w14:textId="77777777" w:rsidR="00362941" w:rsidRPr="004C2A6C" w:rsidRDefault="00362941" w:rsidP="00086BBE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485EAA57" w14:textId="77777777" w:rsidR="00362941" w:rsidRPr="004C2A6C" w:rsidRDefault="001A01E6" w:rsidP="00086BBE">
            <w:pPr>
              <w:tabs>
                <w:tab w:val="left" w:pos="0"/>
                <w:tab w:val="left" w:pos="567"/>
                <w:tab w:val="left" w:pos="851"/>
              </w:tabs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4C2A6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անմունքի</w:t>
            </w:r>
            <w:r w:rsidR="00F22A23" w:rsidRPr="004C2A6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F22A23" w:rsidRPr="004C2A6C">
              <w:rPr>
                <w:rFonts w:ascii="GHEA Grapalat" w:eastAsia="Times New Roman" w:hAnsi="GHEA Grapalat" w:cs="Arial Armenian"/>
                <w:lang w:val="hy-AM"/>
              </w:rPr>
              <w:t xml:space="preserve">ավագ </w:t>
            </w:r>
            <w:r w:rsidR="00362941" w:rsidRPr="004C2A6C">
              <w:rPr>
                <w:rFonts w:ascii="GHEA Grapalat" w:eastAsia="Times New Roman" w:hAnsi="GHEA Grapalat" w:cs="Arial Armenian"/>
                <w:lang w:val="hy-AM"/>
              </w:rPr>
              <w:t>մասնագետն</w:t>
            </w:r>
            <w:r w:rsidR="00086BBE" w:rsidRPr="004C2A6C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4C2A6C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Pr="004C2A6C">
              <w:rPr>
                <w:rFonts w:ascii="GHEA Grapalat" w:eastAsia="Times New Roman" w:hAnsi="GHEA Grapalat" w:cs="Arial Armenian"/>
                <w:lang w:val="hy-AM"/>
              </w:rPr>
              <w:t>Բաժանմունքի</w:t>
            </w:r>
            <w:r w:rsidR="00B35C35" w:rsidRPr="004C2A6C">
              <w:rPr>
                <w:rFonts w:ascii="GHEA Grapalat" w:eastAsia="Times New Roman" w:hAnsi="GHEA Grapalat" w:cs="Arial Armenian"/>
                <w:lang w:val="hy-AM"/>
              </w:rPr>
              <w:t xml:space="preserve"> պետին</w:t>
            </w:r>
            <w:r w:rsidR="00362941" w:rsidRPr="004C2A6C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72B9B600" w14:textId="77777777" w:rsidR="00362941" w:rsidRPr="004C2A6C" w:rsidRDefault="00362941" w:rsidP="00086BBE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Փոխարինող</w:t>
            </w:r>
            <w:proofErr w:type="spellEnd"/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կամ</w:t>
            </w:r>
            <w:proofErr w:type="spellEnd"/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պաշտոնների</w:t>
            </w:r>
            <w:proofErr w:type="spellEnd"/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անվանումները</w:t>
            </w:r>
            <w:proofErr w:type="spellEnd"/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59881B81" w14:textId="77777777" w:rsidR="00086BBE" w:rsidRPr="004C2A6C" w:rsidRDefault="002C2C18" w:rsidP="00086BBE">
            <w:pPr>
              <w:spacing w:after="0"/>
              <w:jc w:val="both"/>
              <w:rPr>
                <w:rFonts w:ascii="GHEA Grapalat" w:eastAsia="Times New Roman" w:hAnsi="GHEA Grapalat" w:cs="Arial Armenian"/>
                <w:lang w:val="hy-AM"/>
              </w:rPr>
            </w:pPr>
            <w:r w:rsidRPr="004C2A6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անմունքի</w:t>
            </w:r>
            <w:r w:rsidR="00AB71AC" w:rsidRPr="004C2A6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ա</w:t>
            </w:r>
            <w:r w:rsidR="00086BBE" w:rsidRPr="004C2A6C">
              <w:rPr>
                <w:rFonts w:ascii="GHEA Grapalat" w:eastAsia="Times New Roman" w:hAnsi="GHEA Grapalat" w:cs="Arial Armenian"/>
                <w:lang w:val="hy-AM"/>
              </w:rPr>
              <w:t>վագ մասնագետ</w:t>
            </w:r>
            <w:r w:rsidR="00086BBE" w:rsidRPr="004C2A6C">
              <w:rPr>
                <w:rFonts w:ascii="GHEA Grapalat" w:eastAsia="Times New Roman" w:hAnsi="GHEA Grapalat" w:cs="Arial Armenian"/>
                <w:lang w:val="af-ZA"/>
              </w:rPr>
              <w:t xml:space="preserve">ի բացակայության </w:t>
            </w:r>
            <w:r w:rsidR="002458BA" w:rsidRPr="004C2A6C">
              <w:rPr>
                <w:rFonts w:ascii="GHEA Grapalat" w:eastAsia="Times New Roman" w:hAnsi="GHEA Grapalat" w:cs="Arial Armenian"/>
                <w:lang w:val="af-ZA"/>
              </w:rPr>
              <w:t xml:space="preserve">դեպքում նրան փոխարինում է </w:t>
            </w:r>
            <w:r w:rsidRPr="004C2A6C">
              <w:rPr>
                <w:rFonts w:ascii="GHEA Grapalat" w:eastAsia="Times New Roman" w:hAnsi="GHEA Grapalat" w:cs="Arial Armenian"/>
                <w:lang w:val="hy-AM"/>
              </w:rPr>
              <w:t>Բաժանմունքի մյուս ավագ մասնագետը կամ գլխավոր մասնագետներից մեկը</w:t>
            </w:r>
            <w:r w:rsidR="00086BBE" w:rsidRPr="004C2A6C">
              <w:rPr>
                <w:rFonts w:ascii="GHEA Grapalat" w:eastAsia="GHEA Grapalat" w:hAnsi="GHEA Grapalat" w:cs="GHEA Grapalat"/>
                <w:lang w:val="hy-AM"/>
              </w:rPr>
              <w:t>։</w:t>
            </w:r>
          </w:p>
          <w:p w14:paraId="5594074B" w14:textId="77777777" w:rsidR="00362941" w:rsidRPr="004C2A6C" w:rsidRDefault="00411792" w:rsidP="00086BBE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="00362941" w:rsidRPr="004C2A6C">
              <w:rPr>
                <w:rFonts w:ascii="GHEA Grapalat" w:eastAsia="Sylfaen" w:hAnsi="GHEA Grapalat" w:cs="Sylfaen"/>
                <w:b/>
                <w:lang w:val="hy-AM"/>
              </w:rPr>
              <w:t>Աշխատավայրը</w:t>
            </w:r>
          </w:p>
          <w:p w14:paraId="2AE8A383" w14:textId="77777777" w:rsidR="00362941" w:rsidRPr="004C2A6C" w:rsidRDefault="00362941" w:rsidP="00086BBE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C2A6C">
              <w:rPr>
                <w:rFonts w:ascii="GHEA Grapalat" w:eastAsia="Sylfaen" w:hAnsi="GHEA Grapalat" w:cs="Sylfaen"/>
                <w:lang w:val="hy-AM"/>
              </w:rPr>
              <w:t>Հայաստան</w:t>
            </w:r>
            <w:r w:rsidR="00086BBE" w:rsidRPr="004C2A6C">
              <w:rPr>
                <w:rFonts w:ascii="GHEA Grapalat" w:eastAsia="Sylfaen" w:hAnsi="GHEA Grapalat" w:cs="Sylfaen"/>
                <w:lang w:val="hy-AM"/>
              </w:rPr>
              <w:t>ի Հանրապետություն</w:t>
            </w:r>
            <w:r w:rsidRPr="004C2A6C"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 w:rsidR="002C2C18" w:rsidRPr="004C2A6C">
              <w:rPr>
                <w:rFonts w:ascii="GHEA Grapalat" w:eastAsia="Sylfaen" w:hAnsi="GHEA Grapalat" w:cs="Sylfaen"/>
                <w:lang w:val="hy-AM"/>
              </w:rPr>
              <w:t>ք</w:t>
            </w:r>
            <w:r w:rsidR="002C2C18" w:rsidRPr="004C2A6C">
              <w:rPr>
                <w:rFonts w:ascii="Cambria Math" w:eastAsia="Sylfaen" w:hAnsi="Cambria Math" w:cs="Cambria Math"/>
                <w:lang w:val="hy-AM"/>
              </w:rPr>
              <w:t>․</w:t>
            </w:r>
            <w:r w:rsidR="002C2C18" w:rsidRPr="004C2A6C">
              <w:rPr>
                <w:rFonts w:ascii="GHEA Grapalat" w:eastAsia="Sylfaen" w:hAnsi="GHEA Grapalat" w:cs="Sylfaen"/>
                <w:lang w:val="hy-AM"/>
              </w:rPr>
              <w:t xml:space="preserve"> </w:t>
            </w:r>
            <w:r w:rsidR="004C2A6C" w:rsidRPr="004C2A6C">
              <w:rPr>
                <w:rFonts w:ascii="GHEA Grapalat" w:eastAsia="Sylfaen" w:hAnsi="GHEA Grapalat" w:cs="Sylfaen"/>
                <w:lang w:val="hy-AM"/>
              </w:rPr>
              <w:t xml:space="preserve">Երևան, </w:t>
            </w:r>
            <w:r w:rsidR="005D5194">
              <w:rPr>
                <w:rFonts w:ascii="GHEA Grapalat" w:eastAsia="Sylfaen" w:hAnsi="GHEA Grapalat" w:cs="Arial"/>
                <w:color w:val="000000" w:themeColor="text1"/>
                <w:lang w:val="hy-AM"/>
              </w:rPr>
              <w:t xml:space="preserve">Կենտրոն վարչական շրջան, </w:t>
            </w:r>
            <w:r w:rsidR="004C2A6C" w:rsidRPr="004C2A6C">
              <w:rPr>
                <w:rFonts w:ascii="GHEA Grapalat" w:eastAsia="Sylfaen" w:hAnsi="GHEA Grapalat" w:cs="Sylfaen"/>
                <w:lang w:val="hy-AM"/>
              </w:rPr>
              <w:t>Սարյան 22</w:t>
            </w:r>
            <w:r w:rsidR="004C2A6C">
              <w:rPr>
                <w:rFonts w:ascii="GHEA Grapalat" w:eastAsia="Sylfaen" w:hAnsi="GHEA Grapalat" w:cs="Sylfaen"/>
                <w:lang w:val="hy-AM"/>
              </w:rPr>
              <w:t>։</w:t>
            </w:r>
          </w:p>
        </w:tc>
      </w:tr>
      <w:tr w:rsidR="00362941" w:rsidRPr="00DF558D" w14:paraId="3B0EF5F8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1C9EA12" w14:textId="77777777" w:rsidR="00362941" w:rsidRPr="004C2A6C" w:rsidRDefault="00362941" w:rsidP="00833387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4C2A6C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բնութագիրը</w:t>
            </w:r>
          </w:p>
          <w:p w14:paraId="4A2589E2" w14:textId="77777777" w:rsidR="00362941" w:rsidRPr="004C2A6C" w:rsidRDefault="00362941" w:rsidP="00833387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բնույթը</w:t>
            </w:r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իրավունքները</w:t>
            </w:r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4C2A6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1D2778AC" w14:textId="77777777" w:rsidR="000656ED" w:rsidRPr="004C2A6C" w:rsidRDefault="000656ED" w:rsidP="000656ED">
            <w:pPr>
              <w:pStyle w:val="NormalWeb"/>
              <w:numPr>
                <w:ilvl w:val="0"/>
                <w:numId w:val="14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ցում է տրանսպորտի</w:t>
            </w:r>
            <w:r w:rsidRPr="004C2A6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ոլորտի</w:t>
            </w:r>
            <w:r w:rsidRPr="004C2A6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4C2A6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4C2A6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4C2A6C">
              <w:rPr>
                <w:rFonts w:ascii="GHEA Grapalat" w:hAnsi="GHEA Grapalat"/>
                <w:sz w:val="22"/>
                <w:szCs w:val="22"/>
                <w:lang w:val="hy-AM"/>
              </w:rPr>
              <w:t xml:space="preserve"> պահանջների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</w:t>
            </w:r>
            <w:r w:rsidRPr="004C2A6C">
              <w:rPr>
                <w:rFonts w:ascii="GHEA Grapalat" w:hAnsi="GHEA Grapalat"/>
                <w:sz w:val="22"/>
                <w:szCs w:val="22"/>
                <w:lang w:val="hy-AM"/>
              </w:rPr>
              <w:t xml:space="preserve"> 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ին</w:t>
            </w:r>
            <w:r w:rsidRPr="004C2A6C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E4D2299" w14:textId="77777777" w:rsidR="000656ED" w:rsidRPr="004C2A6C" w:rsidRDefault="000656ED" w:rsidP="000656ED">
            <w:pPr>
              <w:pStyle w:val="NormalWeb"/>
              <w:numPr>
                <w:ilvl w:val="0"/>
                <w:numId w:val="14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մասնակցում է </w:t>
            </w:r>
            <w:r w:rsidRPr="004C2A6C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եսչական մարմնի իրավասությունների</w:t>
            </w:r>
            <w:r w:rsidRPr="004C2A6C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սահմաններում</w:t>
            </w:r>
            <w:r w:rsidRPr="004C2A6C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ավտոմոբիլային</w:t>
            </w:r>
            <w:r w:rsidRPr="004C2A6C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րանս</w:t>
            </w:r>
            <w:r w:rsidRPr="004C2A6C">
              <w:rPr>
                <w:rFonts w:ascii="GHEA Grapalat" w:hAnsi="GHEA Grapalat" w:cs="Arial"/>
                <w:sz w:val="22"/>
                <w:szCs w:val="22"/>
                <w:lang w:val="hy-AM"/>
              </w:rPr>
              <w:softHyphen/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պորտի</w:t>
            </w:r>
            <w:r w:rsidRPr="004C2A6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բնագավառի</w:t>
            </w:r>
            <w:r w:rsidRPr="004C2A6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4C2A6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4C2A6C">
              <w:rPr>
                <w:rFonts w:ascii="GHEA Grapalat" w:hAnsi="GHEA Grapalat" w:cs="Arial"/>
                <w:sz w:val="22"/>
                <w:szCs w:val="22"/>
                <w:lang w:val="af-ZA"/>
              </w:rPr>
              <w:t xml:space="preserve"> և</w:t>
            </w:r>
            <w:r w:rsidRPr="004C2A6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լիցենզիաների</w:t>
            </w:r>
            <w:r w:rsidRPr="004C2A6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4C2A6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4C2A6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4C2A6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ին</w:t>
            </w:r>
            <w:r w:rsidRPr="004C2A6C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034FF54" w14:textId="77777777" w:rsidR="000656ED" w:rsidRPr="004C2A6C" w:rsidRDefault="000656ED" w:rsidP="000656ED">
            <w:pPr>
              <w:pStyle w:val="NormalWeb"/>
              <w:numPr>
                <w:ilvl w:val="0"/>
                <w:numId w:val="14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մասնակցում է </w:t>
            </w:r>
            <w:r w:rsidRPr="004C2A6C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եսչական մարմնի իրավասությունների սահմաններում</w:t>
            </w:r>
            <w:r w:rsidRPr="004C2A6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երահսկողական աշխատանքների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կայաններում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և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երթակարգավարակ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ետերում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,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յաստանի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նրապետությ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օրենսդրությ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ահանջների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մապատասխ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չհատկացված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այրերում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գոյացած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տրանսպորտայի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ոցների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ուտակումների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ետերում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,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նչպես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աև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af-ZA"/>
              </w:rPr>
              <w:t>տարածքայի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ռավարմ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մապատասխ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արմինների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ետ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ետավտոտեսչությ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նշարժ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ահակետերում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`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յաստանի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նրապետությ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ստիկանությ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և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ետակ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ռավարմ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մապատասխ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արմինների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ղեկավարների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մատեղ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րամանի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իմ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րա</w:t>
            </w:r>
            <w:r w:rsidRPr="004C2A6C">
              <w:rPr>
                <w:rFonts w:ascii="Cambria Math" w:hAnsi="Cambria Math" w:cs="Cambria Math"/>
                <w:color w:val="000000"/>
                <w:sz w:val="22"/>
                <w:szCs w:val="22"/>
                <w:lang w:val="hy-AM"/>
              </w:rPr>
              <w:t>․</w:t>
            </w:r>
          </w:p>
          <w:p w14:paraId="4C3418C0" w14:textId="77777777" w:rsidR="000656ED" w:rsidRPr="004C2A6C" w:rsidRDefault="000656ED" w:rsidP="000656ED">
            <w:pPr>
              <w:pStyle w:val="NormalWeb"/>
              <w:numPr>
                <w:ilvl w:val="0"/>
                <w:numId w:val="14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 w:cs="GHEA Grapalat"/>
                <w:sz w:val="22"/>
                <w:szCs w:val="22"/>
                <w:lang w:val="hy-AM"/>
              </w:rPr>
              <w:lastRenderedPageBreak/>
              <w:t>մասնակցում է</w:t>
            </w:r>
            <w:r w:rsidRPr="004C2A6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9F6D3A">
              <w:rPr>
                <w:rFonts w:ascii="GHEA Grapalat" w:hAnsi="GHEA Grapalat" w:cs="Sylfaen"/>
                <w:sz w:val="22"/>
                <w:szCs w:val="22"/>
                <w:lang w:val="hy-AM"/>
              </w:rPr>
              <w:t>Բաժանմունքի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պետին համապատասխան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ման աշխատանքներին</w:t>
            </w:r>
            <w:r w:rsidRPr="004C2A6C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5A6526C" w14:textId="77777777" w:rsidR="000656ED" w:rsidRPr="004C2A6C" w:rsidRDefault="000656ED" w:rsidP="000656ED">
            <w:pPr>
              <w:pStyle w:val="NormalWeb"/>
              <w:numPr>
                <w:ilvl w:val="0"/>
                <w:numId w:val="14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 w:cs="GHEA Grapalat"/>
                <w:sz w:val="22"/>
                <w:szCs w:val="22"/>
                <w:lang w:val="hy-AM"/>
              </w:rPr>
              <w:t>մասնակցում</w:t>
            </w:r>
            <w:r w:rsidRPr="004C2A6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4C2A6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9F6D3A">
              <w:rPr>
                <w:rFonts w:ascii="GHEA Grapalat" w:hAnsi="GHEA Grapalat" w:cs="Sylfaen"/>
                <w:sz w:val="22"/>
                <w:szCs w:val="22"/>
                <w:lang w:val="af-ZA"/>
              </w:rPr>
              <w:t>Բաժանմունք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լիազորություններ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շրջանակներում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հաշվետվություններ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ներ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միջնորդագրերի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 աշխատանքներին</w:t>
            </w:r>
            <w:r w:rsidRPr="004C2A6C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58B4B673" w14:textId="77777777" w:rsidR="000656ED" w:rsidRPr="004C2A6C" w:rsidRDefault="000656ED" w:rsidP="000656ED">
            <w:pPr>
              <w:pStyle w:val="NormalWeb"/>
              <w:numPr>
                <w:ilvl w:val="0"/>
                <w:numId w:val="14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 w:cs="GHEA Grapalat"/>
                <w:sz w:val="22"/>
                <w:szCs w:val="22"/>
                <w:lang w:val="hy-AM"/>
              </w:rPr>
              <w:t>մասնակցում</w:t>
            </w:r>
            <w:r w:rsidRPr="004C2A6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="009F6D3A"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անմունք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առջև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դրված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գործառույթներից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խնդիրներից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բխող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նախագծեր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եզրակացություններ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9F6D3A">
              <w:rPr>
                <w:rFonts w:ascii="GHEA Grapalat" w:hAnsi="GHEA Grapalat"/>
                <w:sz w:val="22"/>
                <w:szCs w:val="22"/>
                <w:lang w:val="hy-AM"/>
              </w:rPr>
              <w:t>Բաժանմունքի</w:t>
            </w:r>
            <w:r w:rsidRPr="004C2A6C">
              <w:rPr>
                <w:rFonts w:ascii="GHEA Grapalat" w:hAnsi="GHEA Grapalat"/>
                <w:sz w:val="22"/>
                <w:szCs w:val="22"/>
                <w:lang w:val="hy-AM"/>
              </w:rPr>
              <w:t xml:space="preserve"> պետին ներկայացման աշխատանքներին</w:t>
            </w:r>
            <w:r w:rsidRPr="004C2A6C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27C842FA" w14:textId="77777777" w:rsidR="000656ED" w:rsidRPr="004C2A6C" w:rsidRDefault="000656ED" w:rsidP="000656ED">
            <w:pPr>
              <w:pStyle w:val="NormalWeb"/>
              <w:numPr>
                <w:ilvl w:val="0"/>
                <w:numId w:val="14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 w:cs="GHEA Grapalat"/>
                <w:sz w:val="22"/>
                <w:szCs w:val="22"/>
                <w:lang w:val="hy-AM"/>
              </w:rPr>
              <w:t>մասնակցում</w:t>
            </w:r>
            <w:r w:rsidRPr="004C2A6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9F6D3A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Բաժանմունքի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պետին վերլուծական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 w:rsidRPr="004C2A6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ման աշխատանքներին</w:t>
            </w:r>
            <w:r w:rsidRPr="004C2A6C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48BE4B8F" w14:textId="77777777" w:rsidR="003E3E7D" w:rsidRPr="004C2A6C" w:rsidRDefault="003E3E7D" w:rsidP="003E3E7D">
            <w:pPr>
              <w:pStyle w:val="BodyText"/>
              <w:tabs>
                <w:tab w:val="left" w:pos="1260"/>
              </w:tabs>
              <w:spacing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</w:p>
          <w:p w14:paraId="47658584" w14:textId="77777777" w:rsidR="00362941" w:rsidRPr="004C2A6C" w:rsidRDefault="00362941" w:rsidP="00833387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4C2A6C">
              <w:rPr>
                <w:rFonts w:ascii="GHEA Grapalat" w:eastAsia="Sylfaen" w:hAnsi="GHEA Grapalat" w:cs="Sylfaen"/>
                <w:b/>
              </w:rPr>
              <w:t>՝</w:t>
            </w:r>
          </w:p>
          <w:p w14:paraId="1CBFE741" w14:textId="77777777" w:rsidR="00DE29E4" w:rsidRPr="004C2A6C" w:rsidRDefault="00DE29E4" w:rsidP="00DE29E4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C2A6C">
              <w:rPr>
                <w:rFonts w:ascii="GHEA Grapalat" w:hAnsi="GHEA Grapalat" w:cs="Arial"/>
                <w:noProof/>
                <w:lang w:val="hy-AM"/>
              </w:rPr>
              <w:t>վերահսկողական գործառույթների, այդ թվում՝ ստուգումների ընթացքում</w:t>
            </w:r>
            <w:r w:rsidR="00220042" w:rsidRPr="004C2A6C">
              <w:rPr>
                <w:rFonts w:ascii="GHEA Grapalat" w:hAnsi="GHEA Grapalat" w:cs="Arial"/>
                <w:noProof/>
                <w:lang w:val="hy-AM"/>
              </w:rPr>
              <w:t>,</w:t>
            </w:r>
            <w:r w:rsidRPr="004C2A6C">
              <w:rPr>
                <w:rFonts w:ascii="GHEA Grapalat" w:hAnsi="GHEA Grapalat" w:cs="Arial"/>
                <w:noProof/>
                <w:lang w:val="hy-AM"/>
              </w:rPr>
              <w:t xml:space="preserve"> համապատասխան մարմիններից պահանջել և ստանալ անհրաժեշտ հիմնավորումներ, փաստաթղթեր, տեղեկատվություն. </w:t>
            </w:r>
          </w:p>
          <w:p w14:paraId="09177B56" w14:textId="77777777" w:rsidR="00D22243" w:rsidRPr="004C2A6C" w:rsidRDefault="00DE29E4" w:rsidP="00D22243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C2A6C">
              <w:rPr>
                <w:rFonts w:ascii="GHEA Grapalat" w:hAnsi="GHEA Grapalat" w:cs="Arial"/>
                <w:noProof/>
                <w:lang w:val="hy-AM"/>
              </w:rPr>
              <w:t>վերահսկողական գործառույթների, այդ թվում՝ ստուգումների ընթացքում ստանալ մասնագիտական կարծիքներ և առաջարկություններ</w:t>
            </w:r>
            <w:r w:rsidRPr="004C2A6C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64E35A19" w14:textId="77777777" w:rsidR="00D22243" w:rsidRPr="004C2A6C" w:rsidRDefault="00D22243" w:rsidP="00D22243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C2A6C">
              <w:rPr>
                <w:rFonts w:ascii="GHEA Grapalat" w:hAnsi="GHEA Grapalat"/>
                <w:lang w:val="hy-AM"/>
              </w:rPr>
              <w:t xml:space="preserve">վերահսկողական գործառույթների ընթացքում ի հայտ եկած օրենսդրական խնդիրների մասով </w:t>
            </w:r>
            <w:r w:rsidR="009F6D3A">
              <w:rPr>
                <w:rFonts w:ascii="GHEA Grapalat" w:hAnsi="GHEA Grapalat"/>
                <w:lang w:val="hy-AM"/>
              </w:rPr>
              <w:t>Բաժանմունքի</w:t>
            </w:r>
            <w:r w:rsidRPr="004C2A6C">
              <w:rPr>
                <w:rFonts w:ascii="GHEA Grapalat" w:hAnsi="GHEA Grapalat"/>
                <w:lang w:val="hy-AM"/>
              </w:rPr>
              <w:t xml:space="preserve"> պետին ներկայացնել առաջարկություններ իրավական ակտերում փոփոխություններ կատարելու վերաբերյալ</w:t>
            </w:r>
            <w:r w:rsidRPr="004C2A6C">
              <w:rPr>
                <w:rFonts w:ascii="GHEA Grapalat" w:hAnsi="GHEA Grapalat"/>
                <w:lang w:val="af-ZA"/>
              </w:rPr>
              <w:t>.</w:t>
            </w:r>
          </w:p>
          <w:p w14:paraId="01045258" w14:textId="77777777" w:rsidR="00DE29E4" w:rsidRPr="004C2A6C" w:rsidRDefault="00DE29E4" w:rsidP="00DE29E4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4C2A6C">
              <w:rPr>
                <w:rFonts w:ascii="GHEA Grapalat" w:hAnsi="GHEA Grapalat" w:cs="Sylfaen"/>
                <w:color w:val="000000"/>
                <w:lang w:val="hy-AM"/>
              </w:rPr>
              <w:t>վերահսկողության</w:t>
            </w:r>
            <w:r w:rsidRPr="004C2A6C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lang w:val="hy-AM"/>
              </w:rPr>
              <w:t>իրականացման</w:t>
            </w:r>
            <w:r w:rsidRPr="004C2A6C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lang w:val="hy-AM"/>
              </w:rPr>
              <w:t>ընթացքում</w:t>
            </w:r>
            <w:r w:rsidRPr="004C2A6C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lang w:val="hy-AM"/>
              </w:rPr>
              <w:t>պահանջել</w:t>
            </w:r>
            <w:r w:rsidRPr="004C2A6C">
              <w:rPr>
                <w:rFonts w:ascii="GHEA Grapalat" w:hAnsi="GHEA Grapalat"/>
                <w:color w:val="000000"/>
                <w:lang w:val="hy-AM"/>
              </w:rPr>
              <w:t>`</w:t>
            </w:r>
          </w:p>
          <w:p w14:paraId="1DD7A49B" w14:textId="77777777" w:rsidR="00DE29E4" w:rsidRPr="004C2A6C" w:rsidRDefault="00DE29E4" w:rsidP="00DE29E4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տրանսպորտայի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ոցով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ու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վունքի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աստաթղթեր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(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լիցենզիա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,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ույլտվությու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).</w:t>
            </w:r>
          </w:p>
          <w:p w14:paraId="74D28F58" w14:textId="77777777" w:rsidR="00DE29E4" w:rsidRPr="004C2A6C" w:rsidRDefault="00DE29E4" w:rsidP="00DE29E4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բուսայի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նոնավոր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երի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դեպքում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`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ւղևորափոխադրումներ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ող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զմակերպությ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ած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ճանապարհայի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երթիկը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. </w:t>
            </w:r>
          </w:p>
          <w:p w14:paraId="4CD221C9" w14:textId="77777777" w:rsidR="00DE29E4" w:rsidRPr="004C2A6C" w:rsidRDefault="00DE29E4" w:rsidP="00DE29E4">
            <w:pPr>
              <w:pStyle w:val="NormalWeb"/>
              <w:numPr>
                <w:ilvl w:val="0"/>
                <w:numId w:val="15"/>
              </w:numPr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ազգայի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ղների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ողմից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րանսպորտի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ոլորտի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օրենսդրությ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ահանջների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տարմ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կատմամբ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երահսկողություն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աև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սահմանայի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նցման</w:t>
            </w: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4C2A6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ետերում</w:t>
            </w:r>
            <w:r w:rsidRPr="004C2A6C">
              <w:rPr>
                <w:rFonts w:ascii="Cambria Math" w:hAnsi="Cambria Math" w:cs="Cambria Math"/>
                <w:color w:val="000000"/>
                <w:sz w:val="22"/>
                <w:szCs w:val="22"/>
                <w:lang w:val="hy-AM"/>
              </w:rPr>
              <w:t>․</w:t>
            </w:r>
          </w:p>
          <w:p w14:paraId="3466F32A" w14:textId="77777777" w:rsidR="00AB07FA" w:rsidRPr="004C2A6C" w:rsidRDefault="00AB07FA" w:rsidP="00AB07FA">
            <w:pPr>
              <w:pStyle w:val="NormalWeb"/>
              <w:numPr>
                <w:ilvl w:val="0"/>
                <w:numId w:val="15"/>
              </w:numPr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C2A6C">
              <w:rPr>
                <w:rFonts w:ascii="GHEA Grapalat" w:eastAsia="Calibri" w:hAnsi="GHEA Grapalat"/>
                <w:sz w:val="22"/>
                <w:szCs w:val="22"/>
                <w:lang w:val="hy-AM"/>
              </w:rPr>
              <w:t>մասնակցել</w:t>
            </w:r>
            <w:r w:rsidRPr="004C2A6C">
              <w:rPr>
                <w:rFonts w:ascii="GHEA Grapalat" w:eastAsia="Calibri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eastAsia="Calibri" w:hAnsi="GHEA Grapalat"/>
                <w:sz w:val="22"/>
                <w:szCs w:val="22"/>
                <w:lang w:val="hy-AM"/>
              </w:rPr>
              <w:t>ոլորտի</w:t>
            </w:r>
            <w:r w:rsidRPr="004C2A6C">
              <w:rPr>
                <w:rFonts w:ascii="GHEA Grapalat" w:eastAsia="Calibri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eastAsia="Calibri" w:hAnsi="GHEA Grapalat"/>
                <w:sz w:val="22"/>
                <w:szCs w:val="22"/>
                <w:lang w:val="hy-AM"/>
              </w:rPr>
              <w:t>բարելավման</w:t>
            </w:r>
            <w:r w:rsidRPr="004C2A6C">
              <w:rPr>
                <w:rFonts w:ascii="GHEA Grapalat" w:eastAsia="Calibri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eastAsia="Calibri" w:hAnsi="GHEA Grapalat"/>
                <w:sz w:val="22"/>
                <w:szCs w:val="22"/>
                <w:lang w:val="hy-AM"/>
              </w:rPr>
              <w:t>համար</w:t>
            </w:r>
            <w:r w:rsidRPr="004C2A6C">
              <w:rPr>
                <w:rFonts w:ascii="GHEA Grapalat" w:eastAsia="Calibri" w:hAnsi="GHEA Grapalat"/>
                <w:sz w:val="22"/>
                <w:szCs w:val="22"/>
                <w:lang w:val="af-ZA"/>
              </w:rPr>
              <w:t xml:space="preserve"> </w:t>
            </w:r>
            <w:r w:rsidRPr="004C2A6C">
              <w:rPr>
                <w:rFonts w:ascii="GHEA Grapalat" w:eastAsia="Calibri" w:hAnsi="GHEA Grapalat"/>
                <w:color w:val="000000"/>
                <w:sz w:val="22"/>
                <w:szCs w:val="22"/>
                <w:lang w:val="hy-AM"/>
              </w:rPr>
              <w:t>նախագծերի</w:t>
            </w:r>
            <w:r w:rsidRPr="004C2A6C">
              <w:rPr>
                <w:rFonts w:ascii="GHEA Grapalat" w:eastAsia="Calibri" w:hAnsi="GHEA Grapalat"/>
                <w:color w:val="000000"/>
                <w:sz w:val="22"/>
                <w:szCs w:val="22"/>
                <w:lang w:val="af-ZA"/>
              </w:rPr>
              <w:t xml:space="preserve"> </w:t>
            </w:r>
            <w:r w:rsidR="0038716A" w:rsidRPr="004C2A6C">
              <w:rPr>
                <w:rFonts w:ascii="GHEA Grapalat" w:eastAsia="Calibri" w:hAnsi="GHEA Grapalat"/>
                <w:color w:val="000000"/>
                <w:sz w:val="22"/>
                <w:szCs w:val="22"/>
                <w:lang w:val="hy-AM"/>
              </w:rPr>
              <w:t>մշակման աշխատանքներին</w:t>
            </w:r>
            <w:r w:rsidR="0038716A" w:rsidRPr="004C2A6C">
              <w:rPr>
                <w:rFonts w:ascii="Cambria Math" w:eastAsia="Calibri" w:hAnsi="Cambria Math" w:cs="Cambria Math"/>
                <w:color w:val="000000"/>
                <w:sz w:val="22"/>
                <w:szCs w:val="22"/>
                <w:lang w:val="hy-AM"/>
              </w:rPr>
              <w:t>․</w:t>
            </w:r>
          </w:p>
          <w:p w14:paraId="6C8B4F3F" w14:textId="77777777" w:rsidR="003048FC" w:rsidRPr="004C2A6C" w:rsidRDefault="003048FC" w:rsidP="00833387">
            <w:pPr>
              <w:pStyle w:val="ListParagraph"/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</w:p>
          <w:p w14:paraId="376C1E8C" w14:textId="77777777" w:rsidR="00362941" w:rsidRPr="004C2A6C" w:rsidRDefault="00362941" w:rsidP="00833387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4C2A6C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49DCA1AC" w14:textId="77777777" w:rsidR="00AE7EF5" w:rsidRPr="004C2A6C" w:rsidRDefault="00AE7EF5" w:rsidP="00AE7EF5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C2A6C">
              <w:rPr>
                <w:rFonts w:ascii="GHEA Grapalat" w:hAnsi="GHEA Grapalat" w:cs="Arial"/>
                <w:noProof/>
                <w:lang w:val="hy-AM"/>
              </w:rPr>
              <w:t>ուսումնասիրել ոլորտը կարգավորող իրավական ակտերը</w:t>
            </w:r>
            <w:r w:rsidRPr="004C2A6C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303321E5" w14:textId="77777777" w:rsidR="00AE7EF5" w:rsidRPr="004C2A6C" w:rsidRDefault="009F6D3A" w:rsidP="00AE7EF5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>
              <w:rPr>
                <w:rFonts w:ascii="GHEA Grapalat" w:hAnsi="GHEA Grapalat" w:cs="Arial"/>
                <w:noProof/>
                <w:lang w:val="hy-AM"/>
              </w:rPr>
              <w:t>Բաժանմունքի</w:t>
            </w:r>
            <w:r w:rsidR="00AE7EF5" w:rsidRPr="004C2A6C">
              <w:rPr>
                <w:rFonts w:ascii="GHEA Grapalat" w:hAnsi="GHEA Grapalat" w:cs="Arial"/>
                <w:noProof/>
                <w:lang w:val="hy-AM"/>
              </w:rPr>
              <w:t xml:space="preserve"> լիազորությունների շրջանակներում և իրականացված գործառույթների արդյունքում նախապատրաստել առաջարկություններ</w:t>
            </w:r>
            <w:r w:rsidR="00AE7EF5" w:rsidRPr="004C2A6C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AE7EF5" w:rsidRPr="004C2A6C">
              <w:rPr>
                <w:rFonts w:ascii="GHEA Grapalat" w:hAnsi="GHEA Grapalat" w:cs="Arial"/>
                <w:noProof/>
                <w:lang w:val="hy-AM"/>
              </w:rPr>
              <w:t>տեղեկանքներ</w:t>
            </w:r>
            <w:r w:rsidR="00AE7EF5" w:rsidRPr="004C2A6C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AE7EF5" w:rsidRPr="004C2A6C">
              <w:rPr>
                <w:rFonts w:ascii="GHEA Grapalat" w:hAnsi="GHEA Grapalat" w:cs="Arial"/>
                <w:noProof/>
                <w:lang w:val="hy-AM"/>
              </w:rPr>
              <w:t>միջնորդագրեր</w:t>
            </w:r>
            <w:r w:rsidR="00AE7EF5" w:rsidRPr="004C2A6C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AE7EF5" w:rsidRPr="004C2A6C">
              <w:rPr>
                <w:rFonts w:ascii="GHEA Grapalat" w:hAnsi="GHEA Grapalat" w:cs="Arial"/>
                <w:noProof/>
                <w:lang w:val="hy-AM"/>
              </w:rPr>
              <w:t>զեկուցագրեր</w:t>
            </w:r>
            <w:r w:rsidR="00AE7EF5" w:rsidRPr="004C2A6C">
              <w:rPr>
                <w:rFonts w:ascii="GHEA Grapalat" w:hAnsi="GHEA Grapalat" w:cs="Sylfaen"/>
                <w:lang w:val="af-ZA"/>
              </w:rPr>
              <w:t>, հաշվետվություններ</w:t>
            </w:r>
            <w:r w:rsidR="00AE7EF5" w:rsidRPr="004C2A6C">
              <w:rPr>
                <w:rFonts w:ascii="Cambria Math" w:hAnsi="Cambria Math" w:cs="Cambria Math"/>
                <w:lang w:val="af-ZA"/>
              </w:rPr>
              <w:t>․</w:t>
            </w:r>
          </w:p>
          <w:p w14:paraId="34A822F0" w14:textId="77777777" w:rsidR="00AE7EF5" w:rsidRPr="004C2A6C" w:rsidRDefault="00AE7EF5" w:rsidP="00AE7EF5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C2A6C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կարգով և ժամկետներում ուսումնասիրել </w:t>
            </w:r>
            <w:r w:rsidR="009F6D3A">
              <w:rPr>
                <w:rFonts w:ascii="GHEA Grapalat" w:eastAsia="Calibri" w:hAnsi="GHEA Grapalat"/>
                <w:lang w:val="hy-AM"/>
              </w:rPr>
              <w:t>Բաժանմունքի</w:t>
            </w:r>
            <w:r w:rsidRPr="004C2A6C">
              <w:rPr>
                <w:rFonts w:ascii="GHEA Grapalat" w:eastAsia="Calibri" w:hAnsi="GHEA Grapalat"/>
                <w:lang w:val="hy-AM"/>
              </w:rPr>
              <w:t xml:space="preserve"> մուտքագրված դիմում-բողոքները և </w:t>
            </w:r>
            <w:r w:rsidR="00165285" w:rsidRPr="004C2A6C">
              <w:rPr>
                <w:rFonts w:ascii="GHEA Grapalat" w:eastAsia="Calibri" w:hAnsi="GHEA Grapalat"/>
                <w:lang w:val="hy-AM"/>
              </w:rPr>
              <w:t xml:space="preserve">հավաքագրել անհրաժեշտ </w:t>
            </w:r>
            <w:r w:rsidR="001E6E13">
              <w:rPr>
                <w:rFonts w:ascii="GHEA Grapalat" w:eastAsia="Calibri" w:hAnsi="GHEA Grapalat"/>
                <w:lang w:val="hy-AM"/>
              </w:rPr>
              <w:t>նյութեր</w:t>
            </w:r>
            <w:r w:rsidR="00165285" w:rsidRPr="004C2A6C">
              <w:rPr>
                <w:rFonts w:ascii="Cambria Math" w:eastAsia="Calibri" w:hAnsi="Cambria Math" w:cs="Cambria Math"/>
                <w:lang w:val="hy-AM"/>
              </w:rPr>
              <w:t>․</w:t>
            </w:r>
          </w:p>
          <w:p w14:paraId="31511560" w14:textId="77777777" w:rsidR="00AE7EF5" w:rsidRPr="004C2A6C" w:rsidRDefault="00AE7EF5" w:rsidP="00AE7EF5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4C2A6C">
              <w:rPr>
                <w:rFonts w:ascii="GHEA Grapalat" w:hAnsi="GHEA Grapalat" w:cs="Arial Armenian"/>
                <w:lang w:val="hy-AM"/>
              </w:rPr>
              <w:t xml:space="preserve">օրենքով սահմանված հիմքերի առկայության դեպքում անմիջապես տեղյակ պահել </w:t>
            </w:r>
            <w:r w:rsidR="009F6D3A">
              <w:rPr>
                <w:rFonts w:ascii="GHEA Grapalat" w:hAnsi="GHEA Grapalat" w:cs="Arial Armenian"/>
                <w:lang w:val="hy-AM"/>
              </w:rPr>
              <w:t>Բաժանմունքի</w:t>
            </w:r>
            <w:r w:rsidRPr="004C2A6C">
              <w:rPr>
                <w:rFonts w:ascii="GHEA Grapalat" w:hAnsi="GHEA Grapalat" w:cs="Arial Armenian"/>
                <w:lang w:val="hy-AM"/>
              </w:rPr>
              <w:t xml:space="preserve"> պետին՝ ֆիզիկական և իրավաբանական անձանց լիցենզիայից զրկելու </w:t>
            </w:r>
            <w:r w:rsidR="001650ED" w:rsidRPr="004C2A6C">
              <w:rPr>
                <w:rFonts w:ascii="GHEA Grapalat" w:hAnsi="GHEA Grapalat" w:cs="Arial Armenian"/>
                <w:lang w:val="hy-AM"/>
              </w:rPr>
              <w:t>հիմքերի առկայության</w:t>
            </w:r>
            <w:r w:rsidR="00295240" w:rsidRPr="004C2A6C">
              <w:rPr>
                <w:rFonts w:ascii="GHEA Grapalat" w:hAnsi="GHEA Grapalat" w:cs="Cambria Math"/>
                <w:lang w:val="hy-AM"/>
              </w:rPr>
              <w:t xml:space="preserve"> մասին</w:t>
            </w:r>
            <w:r w:rsidR="00295240" w:rsidRPr="004C2A6C">
              <w:rPr>
                <w:rFonts w:ascii="Cambria Math" w:hAnsi="Cambria Math" w:cs="Cambria Math"/>
                <w:lang w:val="hy-AM"/>
              </w:rPr>
              <w:t>․</w:t>
            </w:r>
          </w:p>
          <w:p w14:paraId="0EADC298" w14:textId="77777777" w:rsidR="00362941" w:rsidRPr="004C2A6C" w:rsidRDefault="009F6D3A" w:rsidP="00AE7EF5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>
              <w:rPr>
                <w:rFonts w:ascii="GHEA Grapalat" w:hAnsi="GHEA Grapalat" w:cs="Arial"/>
                <w:noProof/>
                <w:lang w:val="hy-AM"/>
              </w:rPr>
              <w:t>Բաժանմունքի</w:t>
            </w:r>
            <w:r w:rsidR="00AE7EF5" w:rsidRPr="004C2A6C">
              <w:rPr>
                <w:rFonts w:ascii="GHEA Grapalat" w:hAnsi="GHEA Grapalat" w:cs="Arial"/>
                <w:noProof/>
                <w:lang w:val="hy-AM"/>
              </w:rPr>
              <w:t xml:space="preserve"> պետին պարբերաբար ներկայացնել հաշվետվություն իրականացված աշխատանքների և ձեռնարկված միջոցառումների մասին։</w:t>
            </w:r>
          </w:p>
        </w:tc>
      </w:tr>
      <w:tr w:rsidR="00362941" w:rsidRPr="004C2A6C" w14:paraId="13B6FB89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7FF0023" w14:textId="77777777" w:rsidR="00E53AC3" w:rsidRPr="004C2A6C" w:rsidRDefault="00E53AC3" w:rsidP="00E53AC3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4C2A6C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4C2A6C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Պաշտոնին ներկայացվող պահանջները</w:t>
            </w:r>
          </w:p>
          <w:p w14:paraId="1CB51EC7" w14:textId="77777777" w:rsidR="00E53AC3" w:rsidRPr="004C2A6C" w:rsidRDefault="00E53AC3" w:rsidP="00E53AC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որակավորման աստիճանը</w:t>
            </w:r>
          </w:p>
          <w:p w14:paraId="6B6A6685" w14:textId="77777777" w:rsidR="00E53AC3" w:rsidRPr="004C2A6C" w:rsidRDefault="00E53AC3" w:rsidP="00E53AC3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4C2A6C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 կրթություն։</w:t>
            </w:r>
          </w:p>
          <w:p w14:paraId="6BEBFF4A" w14:textId="77777777" w:rsidR="00E53AC3" w:rsidRPr="004C2A6C" w:rsidRDefault="00E53AC3" w:rsidP="00E53AC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57ADA734" w14:textId="77777777" w:rsidR="00E53AC3" w:rsidRPr="004C2A6C" w:rsidRDefault="00E53AC3" w:rsidP="00E53AC3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4C2A6C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4C2A6C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4C2A6C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4C2A6C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3BF45054" w14:textId="77777777" w:rsidR="00E53AC3" w:rsidRPr="004C2A6C" w:rsidRDefault="00E53AC3" w:rsidP="00E53AC3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26BA8993" w14:textId="77777777" w:rsidR="00E53AC3" w:rsidRPr="004C2A6C" w:rsidRDefault="00E53AC3" w:rsidP="00E53AC3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4C2A6C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Հանրային ծառայության առնվազն</w:t>
            </w:r>
            <w:r w:rsidR="000E0672" w:rsidRPr="004C2A6C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 մեկ</w:t>
            </w:r>
            <w:r w:rsidRPr="004C2A6C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ստաժ կամ</w:t>
            </w:r>
            <w:r w:rsidRPr="004C2A6C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="000E0672" w:rsidRPr="004C2A6C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մեկ</w:t>
            </w:r>
            <w:r w:rsidRPr="004C2A6C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տարվա մասնագիտական աշխատանքային ստաժ </w:t>
            </w:r>
            <w:r w:rsidRPr="004C2A6C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կամ տրանսպորտի կամ ստուգումների կազմակերպման և անցկացման բնագավառում </w:t>
            </w:r>
            <w:r w:rsidR="000E0672" w:rsidRPr="004C2A6C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մեկ</w:t>
            </w:r>
            <w:r w:rsidRPr="004C2A6C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տարվա աշխատանքային ստաժ։</w:t>
            </w:r>
          </w:p>
          <w:p w14:paraId="5D3C84D2" w14:textId="77777777" w:rsidR="00E91C44" w:rsidRPr="004C2A6C" w:rsidRDefault="00E91C44" w:rsidP="00E91C44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Անհրաժեշտ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կոմպետենցիաներ</w:t>
            </w:r>
          </w:p>
          <w:p w14:paraId="75C063DF" w14:textId="77777777" w:rsidR="00E91C44" w:rsidRPr="004C2A6C" w:rsidRDefault="00E91C44" w:rsidP="00E91C44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Ընդհանրական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կոմպետենցիաներ՝</w:t>
            </w:r>
          </w:p>
          <w:p w14:paraId="70C45E51" w14:textId="77777777" w:rsidR="00E91C44" w:rsidRPr="004C2A6C" w:rsidRDefault="00E91C44" w:rsidP="00E91C44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Խնդրի լուծում</w:t>
            </w:r>
          </w:p>
          <w:p w14:paraId="38633074" w14:textId="77777777" w:rsidR="00E91C44" w:rsidRPr="004C2A6C" w:rsidRDefault="00E91C44" w:rsidP="00E91C44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Հաշվետվությունների մշակում</w:t>
            </w:r>
          </w:p>
          <w:p w14:paraId="5046A2B0" w14:textId="77777777" w:rsidR="00E91C44" w:rsidRPr="004C2A6C" w:rsidRDefault="00E91C44" w:rsidP="00E91C44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Տեղեկատվության հավաքագրում, վերլուծություն</w:t>
            </w:r>
          </w:p>
          <w:p w14:paraId="40DC1DE4" w14:textId="77777777" w:rsidR="00E91C44" w:rsidRPr="004C2A6C" w:rsidRDefault="00E91C44" w:rsidP="00E91C44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4C2A6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Բարեվարքություն</w:t>
            </w:r>
          </w:p>
          <w:p w14:paraId="57739981" w14:textId="77777777" w:rsidR="00362941" w:rsidRPr="004C2A6C" w:rsidRDefault="00362941" w:rsidP="00833387">
            <w:pPr>
              <w:spacing w:after="0"/>
              <w:ind w:left="72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</w:p>
          <w:p w14:paraId="08D4D65D" w14:textId="77777777" w:rsidR="00E91C44" w:rsidRPr="004C2A6C" w:rsidRDefault="00362941" w:rsidP="00DA6011">
            <w:pPr>
              <w:spacing w:after="0"/>
              <w:rPr>
                <w:rFonts w:ascii="GHEA Grapalat" w:eastAsia="GHEA Grapalat" w:hAnsi="GHEA Grapalat" w:cs="GHEA Grapalat"/>
                <w:b/>
              </w:rPr>
            </w:pP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Ընտրանքային</w:t>
            </w:r>
            <w:proofErr w:type="spellEnd"/>
            <w:r w:rsidRPr="004C2A6C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կոմպետենցի</w:t>
            </w:r>
            <w:proofErr w:type="spellEnd"/>
            <w:r w:rsidR="00C57A03" w:rsidRPr="004C2A6C">
              <w:rPr>
                <w:rFonts w:ascii="GHEA Grapalat" w:eastAsia="Sylfaen" w:hAnsi="GHEA Grapalat" w:cs="Sylfaen"/>
                <w:b/>
                <w:lang w:val="hy-AM"/>
              </w:rPr>
              <w:t>ա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ներ</w:t>
            </w:r>
            <w:proofErr w:type="spellEnd"/>
            <w:r w:rsidRPr="004C2A6C">
              <w:rPr>
                <w:rFonts w:ascii="GHEA Grapalat" w:eastAsia="Sylfaen" w:hAnsi="GHEA Grapalat" w:cs="Sylfaen"/>
                <w:b/>
              </w:rPr>
              <w:t>՝</w:t>
            </w:r>
          </w:p>
          <w:p w14:paraId="683061DC" w14:textId="77777777" w:rsidR="00E91C44" w:rsidRPr="004C2A6C" w:rsidRDefault="00E91C44" w:rsidP="00E91C44">
            <w:pPr>
              <w:pStyle w:val="ListParagraph"/>
              <w:numPr>
                <w:ilvl w:val="0"/>
                <w:numId w:val="16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4C2A6C">
              <w:rPr>
                <w:rFonts w:ascii="GHEA Grapalat" w:hAnsi="GHEA Grapalat"/>
              </w:rPr>
              <w:t>Կոնֆլիկտների</w:t>
            </w:r>
            <w:proofErr w:type="spellEnd"/>
            <w:r w:rsidRPr="004C2A6C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4C2A6C">
              <w:rPr>
                <w:rFonts w:ascii="GHEA Grapalat" w:hAnsi="GHEA Grapalat"/>
              </w:rPr>
              <w:t>կառավարում</w:t>
            </w:r>
            <w:proofErr w:type="spellEnd"/>
          </w:p>
          <w:p w14:paraId="232717FB" w14:textId="77777777" w:rsidR="00E91C44" w:rsidRPr="004C2A6C" w:rsidRDefault="00E91C44" w:rsidP="00E91C44">
            <w:pPr>
              <w:pStyle w:val="ListParagraph"/>
              <w:numPr>
                <w:ilvl w:val="0"/>
                <w:numId w:val="16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4C2A6C">
              <w:rPr>
                <w:rFonts w:ascii="GHEA Grapalat" w:hAnsi="GHEA Grapalat"/>
              </w:rPr>
              <w:t>Ժամանակի</w:t>
            </w:r>
            <w:proofErr w:type="spellEnd"/>
            <w:r w:rsidRPr="004C2A6C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4C2A6C">
              <w:rPr>
                <w:rFonts w:ascii="GHEA Grapalat" w:hAnsi="GHEA Grapalat"/>
              </w:rPr>
              <w:t>կառավարում</w:t>
            </w:r>
            <w:proofErr w:type="spellEnd"/>
          </w:p>
          <w:p w14:paraId="2DCFB09B" w14:textId="77777777" w:rsidR="00362941" w:rsidRPr="004C2A6C" w:rsidRDefault="00E91C44" w:rsidP="00E91C44">
            <w:pPr>
              <w:pStyle w:val="ListParagraph"/>
              <w:numPr>
                <w:ilvl w:val="0"/>
                <w:numId w:val="16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4C2A6C">
              <w:rPr>
                <w:rFonts w:ascii="GHEA Grapalat" w:hAnsi="GHEA Grapalat"/>
              </w:rPr>
              <w:t>Փաստաթղթերի</w:t>
            </w:r>
            <w:proofErr w:type="spellEnd"/>
            <w:r w:rsidRPr="004C2A6C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4C2A6C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362941" w:rsidRPr="00DF558D" w14:paraId="76D9311F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DDC6659" w14:textId="77777777" w:rsidR="00952CD1" w:rsidRPr="004C2A6C" w:rsidRDefault="00952CD1" w:rsidP="00952CD1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C2A6C">
              <w:rPr>
                <w:rFonts w:ascii="GHEA Grapalat" w:eastAsia="GHEA Grapalat" w:hAnsi="GHEA Grapalat" w:cs="GHEA Grapalat"/>
                <w:b/>
              </w:rPr>
              <w:t>4</w:t>
            </w:r>
            <w:r w:rsidRPr="004C2A6C">
              <w:rPr>
                <w:rFonts w:ascii="Cambria Math" w:eastAsia="MS Mincho" w:hAnsi="Cambria Math" w:cs="Cambria Math"/>
                <w:b/>
              </w:rPr>
              <w:t>․</w:t>
            </w:r>
            <w:r w:rsidRPr="004C2A6C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4C2A6C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3B4F4B49" w14:textId="77777777" w:rsidR="00952CD1" w:rsidRPr="004C2A6C" w:rsidRDefault="00952CD1" w:rsidP="00952CD1">
            <w:pPr>
              <w:spacing w:after="0"/>
              <w:jc w:val="both"/>
              <w:rPr>
                <w:rFonts w:ascii="GHEA Grapalat" w:eastAsia="Sylfaen" w:hAnsi="GHEA Grapalat" w:cs="Sylfaen"/>
                <w:b/>
              </w:rPr>
            </w:pPr>
            <w:r w:rsidRPr="004C2A6C">
              <w:rPr>
                <w:rFonts w:ascii="GHEA Grapalat" w:eastAsia="GHEA Grapalat" w:hAnsi="GHEA Grapalat" w:cs="GHEA Grapalat"/>
                <w:b/>
              </w:rPr>
              <w:t xml:space="preserve">4.1.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4C2A6C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կազմակերպման</w:t>
            </w:r>
            <w:proofErr w:type="spellEnd"/>
            <w:r w:rsidRPr="004C2A6C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</w:rPr>
              <w:t>և</w:t>
            </w:r>
            <w:r w:rsidRPr="004C2A6C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ղեկավարման</w:t>
            </w:r>
            <w:proofErr w:type="spellEnd"/>
            <w:r w:rsidRPr="004C2A6C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4C2A6C">
              <w:rPr>
                <w:rFonts w:ascii="GHEA Grapalat" w:eastAsia="Sylfaen" w:hAnsi="GHEA Grapalat" w:cs="Sylfaen"/>
                <w:b/>
              </w:rPr>
              <w:t>պատասխանատվությունը</w:t>
            </w:r>
            <w:proofErr w:type="spellEnd"/>
          </w:p>
          <w:p w14:paraId="6C07F92C" w14:textId="77777777" w:rsidR="00952CD1" w:rsidRPr="004C2A6C" w:rsidRDefault="00952CD1" w:rsidP="00952CD1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C2A6C">
              <w:rPr>
                <w:rFonts w:ascii="GHEA Grapalat" w:hAnsi="GHEA Grapalat"/>
                <w:lang w:val="hy-AM"/>
              </w:rPr>
              <w:t>Պատասխանատու է կառուցվածքային ստորաբաժանման աշխատանքների վերջնարդյունքի ապահովման մասնակցության և մասնագիտական օժանդակության համար</w:t>
            </w:r>
            <w:r w:rsidR="00AE234A" w:rsidRPr="004C2A6C">
              <w:rPr>
                <w:rFonts w:ascii="GHEA Grapalat" w:hAnsi="GHEA Grapalat"/>
                <w:lang w:val="hy-AM"/>
              </w:rPr>
              <w:t>։</w:t>
            </w:r>
          </w:p>
          <w:p w14:paraId="08EEFC08" w14:textId="77777777" w:rsidR="00952CD1" w:rsidRPr="004C2A6C" w:rsidRDefault="00952CD1" w:rsidP="00952CD1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Որոշումներ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կայացնելու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լիազորությունները</w:t>
            </w:r>
          </w:p>
          <w:p w14:paraId="534779E0" w14:textId="77777777" w:rsidR="00952CD1" w:rsidRPr="004C2A6C" w:rsidRDefault="00952CD1" w:rsidP="00952CD1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C2A6C">
              <w:rPr>
                <w:rFonts w:ascii="GHEA Grapalat" w:hAnsi="GHEA Grapalat"/>
                <w:lang w:val="hy-AM"/>
              </w:rPr>
              <w:t>Կայացնում է որոշումներ կառուցվածքային ստորաբաժանման աշխատանքների վերջնարդյունքի ապահովման մասնակցության և մասնագիտական օժանդակության շրջանակներում։</w:t>
            </w:r>
          </w:p>
          <w:p w14:paraId="781B5E56" w14:textId="77777777" w:rsidR="00952CD1" w:rsidRPr="004C2A6C" w:rsidRDefault="00952CD1" w:rsidP="00952CD1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Գործունեության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ազդեցությունը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4CFF12E3" w14:textId="77777777" w:rsidR="00B0016C" w:rsidRPr="004C2A6C" w:rsidRDefault="00B0016C" w:rsidP="00952CD1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4C2A6C">
              <w:rPr>
                <w:rFonts w:ascii="GHEA Grapalat" w:hAnsi="GHEA Grapalat" w:cs="Sylfaen"/>
                <w:lang w:val="hy-AM"/>
              </w:rPr>
              <w:t>Ունի ազդեցություն մասնագիտական աշխատանքների ապահովման և որոշակի մասնագիտական գործառույթների իրականացման շրջանակներում:</w:t>
            </w:r>
          </w:p>
          <w:p w14:paraId="70845BDD" w14:textId="77777777" w:rsidR="00952CD1" w:rsidRPr="004C2A6C" w:rsidRDefault="00952CD1" w:rsidP="00952CD1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Շփումները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ներկայացուցչությունը</w:t>
            </w:r>
          </w:p>
          <w:p w14:paraId="20C51F7A" w14:textId="77777777" w:rsidR="006B0BC3" w:rsidRPr="004C2A6C" w:rsidRDefault="006B0BC3" w:rsidP="00952CD1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C2A6C">
              <w:rPr>
                <w:rFonts w:ascii="GHEA Grapalat" w:hAnsi="GHEA Grapalat"/>
                <w:lang w:val="hy-AM"/>
              </w:rPr>
              <w:t>Իր իրավասության շրջանակներում շփվում և որպես ներկայացուցիչ հանդես է գալիս տվյալ մարմնի կառուցվածքային այլ ստորաբաժանումների, ինչպես նաև համապատասխան մարմնից դուրս մասնագիտական հարցերով շփվում է այլ մարմինների և ներկայացուցիչների հետ:</w:t>
            </w:r>
          </w:p>
          <w:p w14:paraId="45555E44" w14:textId="77777777" w:rsidR="00952CD1" w:rsidRPr="004C2A6C" w:rsidRDefault="00952CD1" w:rsidP="00952CD1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Խնդիրների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բարդությունը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դրանց</w:t>
            </w:r>
            <w:r w:rsidRPr="004C2A6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4C2A6C">
              <w:rPr>
                <w:rFonts w:ascii="GHEA Grapalat" w:eastAsia="Sylfaen" w:hAnsi="GHEA Grapalat" w:cs="Sylfaen"/>
                <w:b/>
                <w:lang w:val="hy-AM"/>
              </w:rPr>
              <w:t>լուծումը</w:t>
            </w:r>
          </w:p>
          <w:p w14:paraId="770E3376" w14:textId="77777777" w:rsidR="00362941" w:rsidRPr="004C2A6C" w:rsidRDefault="002E377B" w:rsidP="00952CD1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4C2A6C">
              <w:rPr>
                <w:rFonts w:ascii="GHEA Grapalat" w:hAnsi="GHEA Grapalat"/>
                <w:lang w:val="hy-AM"/>
              </w:rPr>
              <w:t>Իր լիազորությունների շրջանակներում բացահայտում է մասնագիտական խնդիրներ և այդ խնդիրների լուծման մասով տալիս է մասնագիտական առաջարկություն և մասնակցում է կառուցվածքային ստորաբաժանման առջև դրված խնդիրների լուծմանը:</w:t>
            </w:r>
          </w:p>
        </w:tc>
      </w:tr>
    </w:tbl>
    <w:p w14:paraId="053E6AD3" w14:textId="77777777" w:rsidR="0002025E" w:rsidRPr="004C2A6C" w:rsidRDefault="0002025E" w:rsidP="00833387">
      <w:pPr>
        <w:spacing w:after="0"/>
        <w:rPr>
          <w:rFonts w:ascii="GHEA Grapalat" w:hAnsi="GHEA Grapalat"/>
          <w:lang w:val="hy-AM"/>
        </w:rPr>
      </w:pPr>
    </w:p>
    <w:sectPr w:rsidR="0002025E" w:rsidRPr="004C2A6C" w:rsidSect="00952CD1">
      <w:pgSz w:w="12240" w:h="15840"/>
      <w:pgMar w:top="851" w:right="758" w:bottom="993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D8E39D3"/>
    <w:multiLevelType w:val="hybridMultilevel"/>
    <w:tmpl w:val="245EA1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4B3DB4"/>
    <w:multiLevelType w:val="multilevel"/>
    <w:tmpl w:val="50E8314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BC94398"/>
    <w:multiLevelType w:val="hybridMultilevel"/>
    <w:tmpl w:val="14E052E6"/>
    <w:lvl w:ilvl="0" w:tplc="976EEAF2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7"/>
  </w:num>
  <w:num w:numId="4">
    <w:abstractNumId w:val="1"/>
  </w:num>
  <w:num w:numId="5">
    <w:abstractNumId w:val="8"/>
  </w:num>
  <w:num w:numId="6">
    <w:abstractNumId w:val="3"/>
  </w:num>
  <w:num w:numId="7">
    <w:abstractNumId w:val="10"/>
  </w:num>
  <w:num w:numId="8">
    <w:abstractNumId w:val="4"/>
  </w:num>
  <w:num w:numId="9">
    <w:abstractNumId w:val="9"/>
  </w:num>
  <w:num w:numId="10">
    <w:abstractNumId w:val="11"/>
  </w:num>
  <w:num w:numId="11">
    <w:abstractNumId w:val="14"/>
  </w:num>
  <w:num w:numId="12">
    <w:abstractNumId w:val="2"/>
  </w:num>
  <w:num w:numId="13">
    <w:abstractNumId w:val="4"/>
  </w:num>
  <w:num w:numId="14">
    <w:abstractNumId w:val="12"/>
  </w:num>
  <w:num w:numId="15">
    <w:abstractNumId w:val="5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LUwsjA3MTUzNDBU0lEKTi0uzszPAykwrAUAvP4EvCwAAAA="/>
  </w:docVars>
  <w:rsids>
    <w:rsidRoot w:val="00362941"/>
    <w:rsid w:val="0002025E"/>
    <w:rsid w:val="000656ED"/>
    <w:rsid w:val="000860AB"/>
    <w:rsid w:val="00086BBE"/>
    <w:rsid w:val="000E0672"/>
    <w:rsid w:val="00101797"/>
    <w:rsid w:val="001650ED"/>
    <w:rsid w:val="00165285"/>
    <w:rsid w:val="001A01E6"/>
    <w:rsid w:val="001E6E13"/>
    <w:rsid w:val="00220042"/>
    <w:rsid w:val="002458BA"/>
    <w:rsid w:val="00295240"/>
    <w:rsid w:val="002C2C18"/>
    <w:rsid w:val="002E377B"/>
    <w:rsid w:val="003048FC"/>
    <w:rsid w:val="00362941"/>
    <w:rsid w:val="00372CB6"/>
    <w:rsid w:val="0038716A"/>
    <w:rsid w:val="003A0733"/>
    <w:rsid w:val="003E3E7D"/>
    <w:rsid w:val="004074A1"/>
    <w:rsid w:val="00411792"/>
    <w:rsid w:val="00440C7B"/>
    <w:rsid w:val="004807E4"/>
    <w:rsid w:val="00492E43"/>
    <w:rsid w:val="004C2A6C"/>
    <w:rsid w:val="004D3567"/>
    <w:rsid w:val="005D5194"/>
    <w:rsid w:val="005F4600"/>
    <w:rsid w:val="00634E0C"/>
    <w:rsid w:val="006B0BC3"/>
    <w:rsid w:val="00713A82"/>
    <w:rsid w:val="00833387"/>
    <w:rsid w:val="00874ABB"/>
    <w:rsid w:val="008914A9"/>
    <w:rsid w:val="00894D11"/>
    <w:rsid w:val="008E479D"/>
    <w:rsid w:val="00952CD1"/>
    <w:rsid w:val="00982567"/>
    <w:rsid w:val="009B657D"/>
    <w:rsid w:val="009F6D3A"/>
    <w:rsid w:val="00AB07FA"/>
    <w:rsid w:val="00AB71AC"/>
    <w:rsid w:val="00AE234A"/>
    <w:rsid w:val="00AE7EF5"/>
    <w:rsid w:val="00B0016C"/>
    <w:rsid w:val="00B35C35"/>
    <w:rsid w:val="00BE0A15"/>
    <w:rsid w:val="00C5572A"/>
    <w:rsid w:val="00C57A03"/>
    <w:rsid w:val="00D22243"/>
    <w:rsid w:val="00D57645"/>
    <w:rsid w:val="00D87970"/>
    <w:rsid w:val="00DA6011"/>
    <w:rsid w:val="00DE0C27"/>
    <w:rsid w:val="00DE29E4"/>
    <w:rsid w:val="00DF558D"/>
    <w:rsid w:val="00E53AC3"/>
    <w:rsid w:val="00E72D1E"/>
    <w:rsid w:val="00E91C44"/>
    <w:rsid w:val="00E93004"/>
    <w:rsid w:val="00EE0CEC"/>
    <w:rsid w:val="00EE6F86"/>
    <w:rsid w:val="00F22A23"/>
    <w:rsid w:val="00F63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BF654"/>
  <w15:chartTrackingRefBased/>
  <w15:docId w15:val="{D56AAF60-57AC-4DB9-A8EF-70AC09878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NormalWeb">
    <w:name w:val="Normal (Web)"/>
    <w:basedOn w:val="Normal"/>
    <w:uiPriority w:val="99"/>
    <w:unhideWhenUsed/>
    <w:rsid w:val="003E3E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DE29E4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34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</Pages>
  <Words>913</Words>
  <Characters>5206</Characters>
  <Application>Microsoft Office Word</Application>
  <DocSecurity>0</DocSecurity>
  <Lines>43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75</cp:revision>
  <dcterms:created xsi:type="dcterms:W3CDTF">2019-07-19T06:39:00Z</dcterms:created>
  <dcterms:modified xsi:type="dcterms:W3CDTF">2021-02-13T18:52:00Z</dcterms:modified>
</cp:coreProperties>
</file>